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9ABD8" w14:textId="77777777" w:rsidR="00BA33EE" w:rsidRDefault="00BA33EE" w:rsidP="00BA33EE">
      <w:pPr>
        <w:spacing w:after="0" w:line="240" w:lineRule="auto"/>
      </w:pPr>
      <w:r>
        <w:t>New York-Newark-Jersey City, NY-NJ-PA MSA</w:t>
      </w:r>
    </w:p>
    <w:p w14:paraId="6D031B56" w14:textId="77777777" w:rsidR="00BA33EE" w:rsidRDefault="00BA33EE" w:rsidP="00BA33EE">
      <w:pPr>
        <w:spacing w:after="0" w:line="240" w:lineRule="auto"/>
      </w:pPr>
    </w:p>
    <w:p w14:paraId="4EC2677E" w14:textId="77777777" w:rsidR="00BA33EE" w:rsidRDefault="00BA33EE" w:rsidP="00BA33EE">
      <w:pPr>
        <w:spacing w:after="0" w:line="240" w:lineRule="auto"/>
      </w:pPr>
      <w:r>
        <w:t>Los Angeles-Long Beach-Anaheim, CA MSA</w:t>
      </w:r>
    </w:p>
    <w:p w14:paraId="2B3CA8EE" w14:textId="77777777" w:rsidR="00BA33EE" w:rsidRDefault="00BA33EE" w:rsidP="00BA33EE">
      <w:pPr>
        <w:spacing w:after="0" w:line="240" w:lineRule="auto"/>
      </w:pPr>
    </w:p>
    <w:p w14:paraId="13092771" w14:textId="77777777" w:rsidR="00BA33EE" w:rsidRDefault="00BA33EE" w:rsidP="00BA33EE">
      <w:pPr>
        <w:spacing w:after="0" w:line="240" w:lineRule="auto"/>
      </w:pPr>
      <w:r>
        <w:t>Chicago-Naperville-Elgin, IL-IN-WI MSA</w:t>
      </w:r>
    </w:p>
    <w:p w14:paraId="51298182" w14:textId="77777777" w:rsidR="00BA33EE" w:rsidRDefault="00BA33EE" w:rsidP="00BA33EE">
      <w:pPr>
        <w:spacing w:after="0" w:line="240" w:lineRule="auto"/>
      </w:pPr>
    </w:p>
    <w:p w14:paraId="613AC548" w14:textId="77777777" w:rsidR="00BA33EE" w:rsidRDefault="00BA33EE" w:rsidP="00BA33EE">
      <w:pPr>
        <w:spacing w:after="0" w:line="240" w:lineRule="auto"/>
      </w:pPr>
      <w:r>
        <w:t>Dallas-Fort Worth-Arlington, TX MSA</w:t>
      </w:r>
    </w:p>
    <w:p w14:paraId="405A4A45" w14:textId="77777777" w:rsidR="00BA33EE" w:rsidRDefault="00BA33EE" w:rsidP="00BA33EE">
      <w:pPr>
        <w:spacing w:after="0" w:line="240" w:lineRule="auto"/>
      </w:pPr>
    </w:p>
    <w:p w14:paraId="26AF53F1" w14:textId="77777777" w:rsidR="00BA33EE" w:rsidRDefault="00BA33EE" w:rsidP="00BA33EE">
      <w:pPr>
        <w:spacing w:after="0" w:line="240" w:lineRule="auto"/>
      </w:pPr>
      <w:r>
        <w:t>Houston-The Woodlands-Sugar Land, TX MSA</w:t>
      </w:r>
    </w:p>
    <w:p w14:paraId="62DFFE13" w14:textId="77777777" w:rsidR="00BA33EE" w:rsidRDefault="00BA33EE" w:rsidP="00BA33EE">
      <w:pPr>
        <w:spacing w:after="0" w:line="240" w:lineRule="auto"/>
      </w:pPr>
    </w:p>
    <w:p w14:paraId="2F3416E6" w14:textId="77777777" w:rsidR="00BA33EE" w:rsidRDefault="00BA33EE" w:rsidP="00BA33EE">
      <w:pPr>
        <w:spacing w:after="0" w:line="240" w:lineRule="auto"/>
      </w:pPr>
      <w:r>
        <w:t>Washington-Arlington-Alexandria, DC-VA-MD-WV MSA</w:t>
      </w:r>
    </w:p>
    <w:p w14:paraId="462303E8" w14:textId="77777777" w:rsidR="00BA33EE" w:rsidRDefault="00BA33EE" w:rsidP="00BA33EE">
      <w:pPr>
        <w:spacing w:after="0" w:line="240" w:lineRule="auto"/>
      </w:pPr>
    </w:p>
    <w:p w14:paraId="7C5F40EE" w14:textId="77777777" w:rsidR="00BA33EE" w:rsidRDefault="00BA33EE" w:rsidP="00BA33EE">
      <w:pPr>
        <w:spacing w:after="0" w:line="240" w:lineRule="auto"/>
      </w:pPr>
      <w:r>
        <w:t>Philadelphia-Camden-Wilmington, PA-NJ-DE-MD MSA</w:t>
      </w:r>
    </w:p>
    <w:p w14:paraId="4859AF6D" w14:textId="77777777" w:rsidR="00BA33EE" w:rsidRDefault="00BA33EE" w:rsidP="00BA33EE">
      <w:pPr>
        <w:spacing w:after="0" w:line="240" w:lineRule="auto"/>
      </w:pPr>
    </w:p>
    <w:p w14:paraId="6D4AE052" w14:textId="77777777" w:rsidR="00BA33EE" w:rsidRDefault="00BA33EE" w:rsidP="00BA33EE">
      <w:pPr>
        <w:spacing w:after="0" w:line="240" w:lineRule="auto"/>
      </w:pPr>
      <w:r>
        <w:t>Atlanta-Sandy Springs-Alpharetta, GA MSA</w:t>
      </w:r>
    </w:p>
    <w:p w14:paraId="33ABC1C3" w14:textId="77777777" w:rsidR="00BA33EE" w:rsidRDefault="00BA33EE" w:rsidP="00BA33EE">
      <w:pPr>
        <w:spacing w:after="0" w:line="240" w:lineRule="auto"/>
      </w:pPr>
    </w:p>
    <w:p w14:paraId="6C8C9F59" w14:textId="77777777" w:rsidR="00BA33EE" w:rsidRDefault="00BA33EE" w:rsidP="00BA33EE">
      <w:pPr>
        <w:spacing w:after="0" w:line="240" w:lineRule="auto"/>
      </w:pPr>
      <w:r>
        <w:t>Miami-Fort Lauderdale-Pompano Beach, FL MSA</w:t>
      </w:r>
    </w:p>
    <w:p w14:paraId="5F353586" w14:textId="77777777" w:rsidR="00BA33EE" w:rsidRDefault="00BA33EE" w:rsidP="00BA33EE">
      <w:pPr>
        <w:spacing w:after="0" w:line="240" w:lineRule="auto"/>
      </w:pPr>
    </w:p>
    <w:p w14:paraId="69CA1962" w14:textId="77777777" w:rsidR="00BA33EE" w:rsidRDefault="00BA33EE" w:rsidP="00BA33EE">
      <w:pPr>
        <w:spacing w:after="0" w:line="240" w:lineRule="auto"/>
      </w:pPr>
      <w:r>
        <w:t>Phoenix-Mesa-Chandler, AZ MSA</w:t>
      </w:r>
    </w:p>
    <w:p w14:paraId="17532DCC" w14:textId="77777777" w:rsidR="00BA33EE" w:rsidRDefault="00BA33EE" w:rsidP="00BA33EE">
      <w:pPr>
        <w:spacing w:after="0" w:line="240" w:lineRule="auto"/>
      </w:pPr>
    </w:p>
    <w:p w14:paraId="093CAEC7" w14:textId="77777777" w:rsidR="00BA33EE" w:rsidRDefault="00BA33EE" w:rsidP="00BA33EE">
      <w:pPr>
        <w:spacing w:after="0" w:line="240" w:lineRule="auto"/>
      </w:pPr>
      <w:r>
        <w:t>Boston-Cambridge-Newton, MA-NH MSA</w:t>
      </w:r>
    </w:p>
    <w:p w14:paraId="6D10B5F6" w14:textId="77777777" w:rsidR="00BA33EE" w:rsidRDefault="00BA33EE" w:rsidP="00BA33EE">
      <w:pPr>
        <w:spacing w:after="0" w:line="240" w:lineRule="auto"/>
      </w:pPr>
    </w:p>
    <w:p w14:paraId="7809CA87" w14:textId="77777777" w:rsidR="00BA33EE" w:rsidRDefault="00BA33EE" w:rsidP="00BA33EE">
      <w:pPr>
        <w:spacing w:after="0" w:line="240" w:lineRule="auto"/>
      </w:pPr>
      <w:r>
        <w:t>Riverside-San Bernardino-Ontario, CA MSA</w:t>
      </w:r>
    </w:p>
    <w:p w14:paraId="352189D1" w14:textId="77777777" w:rsidR="00BA33EE" w:rsidRDefault="00BA33EE" w:rsidP="00BA33EE">
      <w:pPr>
        <w:spacing w:after="0" w:line="240" w:lineRule="auto"/>
      </w:pPr>
    </w:p>
    <w:p w14:paraId="2AAB8CC3" w14:textId="77777777" w:rsidR="00BA33EE" w:rsidRDefault="00BA33EE" w:rsidP="00BA33EE">
      <w:pPr>
        <w:spacing w:after="0" w:line="240" w:lineRule="auto"/>
      </w:pPr>
      <w:r>
        <w:t>San Francisco-Oakland-Berkeley, CA MSA</w:t>
      </w:r>
    </w:p>
    <w:p w14:paraId="62B0DCAF" w14:textId="77777777" w:rsidR="00BA33EE" w:rsidRDefault="00BA33EE" w:rsidP="00BA33EE">
      <w:pPr>
        <w:spacing w:after="0" w:line="240" w:lineRule="auto"/>
      </w:pPr>
    </w:p>
    <w:p w14:paraId="1243E817" w14:textId="77777777" w:rsidR="00BA33EE" w:rsidRDefault="00BA33EE" w:rsidP="00BA33EE">
      <w:pPr>
        <w:spacing w:after="0" w:line="240" w:lineRule="auto"/>
      </w:pPr>
      <w:r>
        <w:t>Detroit–Warren–Dearborn, MI MSA</w:t>
      </w:r>
    </w:p>
    <w:p w14:paraId="360F0389" w14:textId="77777777" w:rsidR="00BA33EE" w:rsidRDefault="00BA33EE" w:rsidP="00BA33EE">
      <w:pPr>
        <w:spacing w:after="0" w:line="240" w:lineRule="auto"/>
      </w:pPr>
    </w:p>
    <w:p w14:paraId="522B6643" w14:textId="77777777" w:rsidR="00BA33EE" w:rsidRDefault="00BA33EE" w:rsidP="00BA33EE">
      <w:pPr>
        <w:spacing w:after="0" w:line="240" w:lineRule="auto"/>
      </w:pPr>
      <w:r>
        <w:t>Seattle-Tacoma-Bellevue, WA MSA</w:t>
      </w:r>
    </w:p>
    <w:p w14:paraId="79077010" w14:textId="77777777" w:rsidR="00BA33EE" w:rsidRDefault="00BA33EE" w:rsidP="00BA33EE">
      <w:pPr>
        <w:spacing w:after="0" w:line="240" w:lineRule="auto"/>
      </w:pPr>
    </w:p>
    <w:p w14:paraId="65FF031C" w14:textId="77777777" w:rsidR="00BA33EE" w:rsidRDefault="00BA33EE" w:rsidP="00BA33EE">
      <w:pPr>
        <w:spacing w:after="0" w:line="240" w:lineRule="auto"/>
      </w:pPr>
      <w:r>
        <w:t>Minneapolis-St. Paul-Bloomington, MN-WI MSA</w:t>
      </w:r>
    </w:p>
    <w:p w14:paraId="2D631917" w14:textId="77777777" w:rsidR="00BA33EE" w:rsidRDefault="00BA33EE" w:rsidP="00BA33EE">
      <w:pPr>
        <w:spacing w:after="0" w:line="240" w:lineRule="auto"/>
      </w:pPr>
    </w:p>
    <w:p w14:paraId="03274329" w14:textId="77777777" w:rsidR="00BA33EE" w:rsidRDefault="00BA33EE" w:rsidP="00BA33EE">
      <w:pPr>
        <w:spacing w:after="0" w:line="240" w:lineRule="auto"/>
      </w:pPr>
      <w:r>
        <w:t>Tampa-St. Petersburg-Clearwater, FL MSA</w:t>
      </w:r>
    </w:p>
    <w:p w14:paraId="4DC643D2" w14:textId="77777777" w:rsidR="00BA33EE" w:rsidRDefault="00BA33EE" w:rsidP="00BA33EE">
      <w:pPr>
        <w:spacing w:after="0" w:line="240" w:lineRule="auto"/>
      </w:pPr>
    </w:p>
    <w:p w14:paraId="14482449" w14:textId="77777777" w:rsidR="00BA33EE" w:rsidRDefault="00BA33EE" w:rsidP="00BA33EE">
      <w:pPr>
        <w:spacing w:after="0" w:line="240" w:lineRule="auto"/>
      </w:pPr>
      <w:r>
        <w:t>San Diego-Chula Vista-Carlsbad, CA MSA</w:t>
      </w:r>
    </w:p>
    <w:p w14:paraId="4A24BF88" w14:textId="77777777" w:rsidR="00BA33EE" w:rsidRDefault="00BA33EE" w:rsidP="00BA33EE">
      <w:pPr>
        <w:spacing w:after="0" w:line="240" w:lineRule="auto"/>
      </w:pPr>
    </w:p>
    <w:p w14:paraId="2EA4B454" w14:textId="77777777" w:rsidR="00BA33EE" w:rsidRDefault="00BA33EE" w:rsidP="00BA33EE">
      <w:pPr>
        <w:spacing w:after="0" w:line="240" w:lineRule="auto"/>
      </w:pPr>
      <w:r>
        <w:t>Denver-Aurora-Lakewood, CO MSA</w:t>
      </w:r>
    </w:p>
    <w:p w14:paraId="7ED4A1FD" w14:textId="77777777" w:rsidR="00BA33EE" w:rsidRDefault="00BA33EE" w:rsidP="00BA33EE">
      <w:pPr>
        <w:spacing w:after="0" w:line="240" w:lineRule="auto"/>
      </w:pPr>
    </w:p>
    <w:p w14:paraId="7FA6C0A5" w14:textId="77777777" w:rsidR="00BA33EE" w:rsidRDefault="00BA33EE" w:rsidP="00BA33EE">
      <w:pPr>
        <w:spacing w:after="0" w:line="240" w:lineRule="auto"/>
      </w:pPr>
      <w:r>
        <w:t>Baltimore-Columbia-Towson, MD MSA</w:t>
      </w:r>
    </w:p>
    <w:p w14:paraId="3E576218" w14:textId="77777777" w:rsidR="00BA33EE" w:rsidRDefault="00BA33EE" w:rsidP="00BA33EE">
      <w:pPr>
        <w:spacing w:after="0" w:line="240" w:lineRule="auto"/>
      </w:pPr>
    </w:p>
    <w:p w14:paraId="3B397ABE" w14:textId="77777777" w:rsidR="00BA33EE" w:rsidRDefault="00BA33EE" w:rsidP="00BA33EE">
      <w:pPr>
        <w:spacing w:after="0" w:line="240" w:lineRule="auto"/>
      </w:pPr>
      <w:r>
        <w:t>St. Louis, MO-IL MSA</w:t>
      </w:r>
    </w:p>
    <w:p w14:paraId="395AFDDF" w14:textId="77777777" w:rsidR="00BA33EE" w:rsidRDefault="00BA33EE" w:rsidP="00BA33EE">
      <w:pPr>
        <w:spacing w:after="0" w:line="240" w:lineRule="auto"/>
      </w:pPr>
    </w:p>
    <w:p w14:paraId="2726AE28" w14:textId="77777777" w:rsidR="00BA33EE" w:rsidRDefault="00BA33EE" w:rsidP="00BA33EE">
      <w:pPr>
        <w:spacing w:after="0" w:line="240" w:lineRule="auto"/>
      </w:pPr>
      <w:r>
        <w:t>Orlando-Kissimmee-Sanford, FL MSA</w:t>
      </w:r>
    </w:p>
    <w:p w14:paraId="72CA34F7" w14:textId="77777777" w:rsidR="00BA33EE" w:rsidRDefault="00BA33EE" w:rsidP="00BA33EE">
      <w:pPr>
        <w:spacing w:after="0" w:line="240" w:lineRule="auto"/>
      </w:pPr>
    </w:p>
    <w:p w14:paraId="11F3F3EC" w14:textId="77777777" w:rsidR="00BA33EE" w:rsidRDefault="00BA33EE" w:rsidP="00BA33EE">
      <w:pPr>
        <w:spacing w:after="0" w:line="240" w:lineRule="auto"/>
      </w:pPr>
      <w:r>
        <w:t>Charlotte-Concord-Gastonia, NC-SC MSA</w:t>
      </w:r>
    </w:p>
    <w:p w14:paraId="525EE995" w14:textId="77777777" w:rsidR="00BA33EE" w:rsidRDefault="00BA33EE" w:rsidP="00BA33EE">
      <w:pPr>
        <w:spacing w:after="0" w:line="240" w:lineRule="auto"/>
      </w:pPr>
    </w:p>
    <w:p w14:paraId="56E171D6" w14:textId="77777777" w:rsidR="00BA33EE" w:rsidRDefault="00BA33EE" w:rsidP="00BA33EE">
      <w:pPr>
        <w:spacing w:after="0" w:line="240" w:lineRule="auto"/>
      </w:pPr>
      <w:r>
        <w:t>San Antonio-New Braunfels, TX MSA</w:t>
      </w:r>
    </w:p>
    <w:p w14:paraId="1E33CABA" w14:textId="77777777" w:rsidR="00BA33EE" w:rsidRDefault="00BA33EE" w:rsidP="00BA33EE">
      <w:pPr>
        <w:spacing w:after="0" w:line="240" w:lineRule="auto"/>
      </w:pPr>
    </w:p>
    <w:p w14:paraId="21D8F510" w14:textId="77777777" w:rsidR="00BA33EE" w:rsidRDefault="00BA33EE" w:rsidP="00BA33EE">
      <w:pPr>
        <w:spacing w:after="0" w:line="240" w:lineRule="auto"/>
      </w:pPr>
      <w:r>
        <w:lastRenderedPageBreak/>
        <w:t>Portland-Vancouver-Hillsboro, OR-WA MSA</w:t>
      </w:r>
    </w:p>
    <w:p w14:paraId="43F513FE" w14:textId="77777777" w:rsidR="00BA33EE" w:rsidRDefault="00BA33EE" w:rsidP="00BA33EE">
      <w:pPr>
        <w:spacing w:after="0" w:line="240" w:lineRule="auto"/>
      </w:pPr>
    </w:p>
    <w:p w14:paraId="1B3E23E2" w14:textId="77777777" w:rsidR="00BA33EE" w:rsidRDefault="00BA33EE" w:rsidP="00BA33EE">
      <w:pPr>
        <w:spacing w:after="0" w:line="240" w:lineRule="auto"/>
      </w:pPr>
      <w:r>
        <w:t>Austin-Round Rock-Georgetown, TX MSA</w:t>
      </w:r>
    </w:p>
    <w:p w14:paraId="2C0CC99F" w14:textId="77777777" w:rsidR="00BA33EE" w:rsidRDefault="00BA33EE" w:rsidP="00BA33EE">
      <w:pPr>
        <w:spacing w:after="0" w:line="240" w:lineRule="auto"/>
      </w:pPr>
    </w:p>
    <w:p w14:paraId="39F34A00" w14:textId="77777777" w:rsidR="00BA33EE" w:rsidRDefault="00BA33EE" w:rsidP="00BA33EE">
      <w:pPr>
        <w:spacing w:after="0" w:line="240" w:lineRule="auto"/>
      </w:pPr>
      <w:r>
        <w:t>Sacramento-Roseville-Folsom, CA MSA</w:t>
      </w:r>
    </w:p>
    <w:p w14:paraId="019FA425" w14:textId="77777777" w:rsidR="00BA33EE" w:rsidRDefault="00BA33EE" w:rsidP="00BA33EE">
      <w:pPr>
        <w:spacing w:after="0" w:line="240" w:lineRule="auto"/>
      </w:pPr>
    </w:p>
    <w:p w14:paraId="456AC4FB" w14:textId="77777777" w:rsidR="00BA33EE" w:rsidRDefault="00BA33EE" w:rsidP="00BA33EE">
      <w:pPr>
        <w:spacing w:after="0" w:line="240" w:lineRule="auto"/>
      </w:pPr>
      <w:r>
        <w:t>Pittsburgh, PA MSA</w:t>
      </w:r>
    </w:p>
    <w:p w14:paraId="6468C893" w14:textId="77777777" w:rsidR="00BA33EE" w:rsidRDefault="00BA33EE" w:rsidP="00BA33EE">
      <w:pPr>
        <w:spacing w:after="0" w:line="240" w:lineRule="auto"/>
      </w:pPr>
    </w:p>
    <w:p w14:paraId="2C13A900" w14:textId="77777777" w:rsidR="00BA33EE" w:rsidRDefault="00BA33EE" w:rsidP="00BA33EE">
      <w:pPr>
        <w:spacing w:after="0" w:line="240" w:lineRule="auto"/>
      </w:pPr>
      <w:r>
        <w:t>Las Vegas-Henderson-Paradise, NV MSA</w:t>
      </w:r>
    </w:p>
    <w:p w14:paraId="22E3A4E5" w14:textId="77777777" w:rsidR="00BA33EE" w:rsidRDefault="00BA33EE" w:rsidP="00BA33EE">
      <w:pPr>
        <w:spacing w:after="0" w:line="240" w:lineRule="auto"/>
      </w:pPr>
    </w:p>
    <w:p w14:paraId="09473A59" w14:textId="77777777" w:rsidR="00BA33EE" w:rsidRDefault="00BA33EE" w:rsidP="00BA33EE">
      <w:pPr>
        <w:spacing w:after="0" w:line="240" w:lineRule="auto"/>
      </w:pPr>
      <w:r>
        <w:t>Cincinnati, OH-KY-IN MSA</w:t>
      </w:r>
    </w:p>
    <w:p w14:paraId="12399CF1" w14:textId="77777777" w:rsidR="00BA33EE" w:rsidRDefault="00BA33EE" w:rsidP="00BA33EE">
      <w:pPr>
        <w:spacing w:after="0" w:line="240" w:lineRule="auto"/>
      </w:pPr>
    </w:p>
    <w:p w14:paraId="0C96178A" w14:textId="77777777" w:rsidR="00BA33EE" w:rsidRDefault="00BA33EE" w:rsidP="00BA33EE">
      <w:pPr>
        <w:spacing w:after="0" w:line="240" w:lineRule="auto"/>
      </w:pPr>
      <w:r>
        <w:t>Kansas City, MO-KS MSA</w:t>
      </w:r>
    </w:p>
    <w:p w14:paraId="4746826C" w14:textId="77777777" w:rsidR="00BA33EE" w:rsidRDefault="00BA33EE" w:rsidP="00BA33EE">
      <w:pPr>
        <w:spacing w:after="0" w:line="240" w:lineRule="auto"/>
      </w:pPr>
    </w:p>
    <w:p w14:paraId="7511CD3D" w14:textId="77777777" w:rsidR="00BA33EE" w:rsidRDefault="00BA33EE" w:rsidP="00BA33EE">
      <w:pPr>
        <w:spacing w:after="0" w:line="240" w:lineRule="auto"/>
      </w:pPr>
      <w:r>
        <w:t>Columbus, OH MSA</w:t>
      </w:r>
    </w:p>
    <w:p w14:paraId="77063DE6" w14:textId="77777777" w:rsidR="00BA33EE" w:rsidRDefault="00BA33EE" w:rsidP="00BA33EE">
      <w:pPr>
        <w:spacing w:after="0" w:line="240" w:lineRule="auto"/>
      </w:pPr>
    </w:p>
    <w:p w14:paraId="46FBA1A2" w14:textId="77777777" w:rsidR="00BA33EE" w:rsidRDefault="00BA33EE" w:rsidP="00BA33EE">
      <w:pPr>
        <w:spacing w:after="0" w:line="240" w:lineRule="auto"/>
      </w:pPr>
      <w:r>
        <w:t>Indianapolis-Carmel-Anderson, IN MSA</w:t>
      </w:r>
    </w:p>
    <w:p w14:paraId="4581AA7F" w14:textId="77777777" w:rsidR="00BA33EE" w:rsidRDefault="00BA33EE" w:rsidP="00BA33EE">
      <w:pPr>
        <w:spacing w:after="0" w:line="240" w:lineRule="auto"/>
      </w:pPr>
    </w:p>
    <w:p w14:paraId="3E74A316" w14:textId="77777777" w:rsidR="00BA33EE" w:rsidRDefault="00BA33EE" w:rsidP="00BA33EE">
      <w:pPr>
        <w:spacing w:after="0" w:line="240" w:lineRule="auto"/>
      </w:pPr>
      <w:r>
        <w:t>Cleveland-Elyria, OH MSA</w:t>
      </w:r>
    </w:p>
    <w:p w14:paraId="1A76B36A" w14:textId="77777777" w:rsidR="00BA33EE" w:rsidRDefault="00BA33EE" w:rsidP="00BA33EE">
      <w:pPr>
        <w:spacing w:after="0" w:line="240" w:lineRule="auto"/>
      </w:pPr>
    </w:p>
    <w:p w14:paraId="1BA157AA" w14:textId="77777777" w:rsidR="00BA33EE" w:rsidRDefault="00BA33EE" w:rsidP="00BA33EE">
      <w:pPr>
        <w:spacing w:after="0" w:line="240" w:lineRule="auto"/>
      </w:pPr>
      <w:r>
        <w:t>Nashville-Davidson–Murfreesboro–Franklin, TN MSA</w:t>
      </w:r>
    </w:p>
    <w:p w14:paraId="56CDA4DA" w14:textId="77777777" w:rsidR="00BA33EE" w:rsidRDefault="00BA33EE" w:rsidP="00BA33EE">
      <w:pPr>
        <w:spacing w:after="0" w:line="240" w:lineRule="auto"/>
      </w:pPr>
    </w:p>
    <w:p w14:paraId="17ACD1FA" w14:textId="77777777" w:rsidR="00BA33EE" w:rsidRPr="00BA33EE" w:rsidRDefault="00BA33EE" w:rsidP="00BA33EE">
      <w:pPr>
        <w:spacing w:after="0" w:line="240" w:lineRule="auto"/>
        <w:rPr>
          <w:lang w:val="es-ES"/>
        </w:rPr>
      </w:pPr>
      <w:r w:rsidRPr="00BA33EE">
        <w:rPr>
          <w:lang w:val="es-ES"/>
        </w:rPr>
        <w:t xml:space="preserve">San </w:t>
      </w:r>
      <w:proofErr w:type="spellStart"/>
      <w:r w:rsidRPr="00BA33EE">
        <w:rPr>
          <w:lang w:val="es-ES"/>
        </w:rPr>
        <w:t>Jose</w:t>
      </w:r>
      <w:proofErr w:type="spellEnd"/>
      <w:r w:rsidRPr="00BA33EE">
        <w:rPr>
          <w:lang w:val="es-ES"/>
        </w:rPr>
        <w:t>-Sunnyvale-Santa Clara, CA MSA</w:t>
      </w:r>
    </w:p>
    <w:p w14:paraId="2A3A13A4" w14:textId="77777777" w:rsidR="00BA33EE" w:rsidRPr="00BA33EE" w:rsidRDefault="00BA33EE" w:rsidP="00BA33EE">
      <w:pPr>
        <w:spacing w:after="0" w:line="240" w:lineRule="auto"/>
        <w:rPr>
          <w:lang w:val="es-ES"/>
        </w:rPr>
      </w:pPr>
    </w:p>
    <w:p w14:paraId="5C0026A8" w14:textId="77777777" w:rsidR="00BA33EE" w:rsidRDefault="00BA33EE" w:rsidP="00BA33EE">
      <w:pPr>
        <w:spacing w:after="0" w:line="240" w:lineRule="auto"/>
      </w:pPr>
      <w:r>
        <w:t>Virginia Beach-Norfolk-Newport News, VA-NC MSA</w:t>
      </w:r>
    </w:p>
    <w:p w14:paraId="11104942" w14:textId="77777777" w:rsidR="00BA33EE" w:rsidRDefault="00BA33EE" w:rsidP="00BA33EE">
      <w:pPr>
        <w:spacing w:after="0" w:line="240" w:lineRule="auto"/>
      </w:pPr>
    </w:p>
    <w:p w14:paraId="0CD7D5C6" w14:textId="77777777" w:rsidR="00BA33EE" w:rsidRDefault="00BA33EE" w:rsidP="00BA33EE">
      <w:pPr>
        <w:spacing w:after="0" w:line="240" w:lineRule="auto"/>
      </w:pPr>
      <w:r>
        <w:t>Jacksonville, FL MSA</w:t>
      </w:r>
    </w:p>
    <w:p w14:paraId="38D711D0" w14:textId="77777777" w:rsidR="00BA33EE" w:rsidRDefault="00BA33EE" w:rsidP="00BA33EE">
      <w:pPr>
        <w:spacing w:after="0" w:line="240" w:lineRule="auto"/>
      </w:pPr>
    </w:p>
    <w:p w14:paraId="4F30BF22" w14:textId="77777777" w:rsidR="00BA33EE" w:rsidRDefault="00BA33EE" w:rsidP="00BA33EE">
      <w:pPr>
        <w:spacing w:after="0" w:line="240" w:lineRule="auto"/>
      </w:pPr>
      <w:r>
        <w:t>Providence-Warwick, RI-MA MSA</w:t>
      </w:r>
    </w:p>
    <w:p w14:paraId="2DD3322E" w14:textId="77777777" w:rsidR="00BA33EE" w:rsidRDefault="00BA33EE" w:rsidP="00BA33EE">
      <w:pPr>
        <w:spacing w:after="0" w:line="240" w:lineRule="auto"/>
      </w:pPr>
    </w:p>
    <w:p w14:paraId="1C2149A7" w14:textId="77777777" w:rsidR="00BA33EE" w:rsidRDefault="00BA33EE" w:rsidP="00BA33EE">
      <w:pPr>
        <w:spacing w:after="0" w:line="240" w:lineRule="auto"/>
      </w:pPr>
      <w:r>
        <w:t>Milwaukee-Waukesha, WI MSA</w:t>
      </w:r>
    </w:p>
    <w:p w14:paraId="1A38CB7B" w14:textId="77777777" w:rsidR="00BA33EE" w:rsidRDefault="00BA33EE" w:rsidP="00BA33EE">
      <w:pPr>
        <w:spacing w:after="0" w:line="240" w:lineRule="auto"/>
      </w:pPr>
    </w:p>
    <w:p w14:paraId="44135E64" w14:textId="77777777" w:rsidR="00BA33EE" w:rsidRDefault="00BA33EE" w:rsidP="00BA33EE">
      <w:pPr>
        <w:spacing w:after="0" w:line="240" w:lineRule="auto"/>
      </w:pPr>
      <w:r>
        <w:t>Raleigh-Cary, NC MSA</w:t>
      </w:r>
    </w:p>
    <w:p w14:paraId="0FE2ED14" w14:textId="77777777" w:rsidR="00BA33EE" w:rsidRDefault="00BA33EE" w:rsidP="00BA33EE">
      <w:pPr>
        <w:spacing w:after="0" w:line="240" w:lineRule="auto"/>
      </w:pPr>
    </w:p>
    <w:p w14:paraId="3618EA2F" w14:textId="77777777" w:rsidR="00BA33EE" w:rsidRDefault="00BA33EE" w:rsidP="00BA33EE">
      <w:pPr>
        <w:spacing w:after="0" w:line="240" w:lineRule="auto"/>
      </w:pPr>
      <w:r>
        <w:t>Oklahoma City, OK MSA</w:t>
      </w:r>
    </w:p>
    <w:p w14:paraId="0FADBF02" w14:textId="77777777" w:rsidR="00BA33EE" w:rsidRDefault="00BA33EE" w:rsidP="00BA33EE">
      <w:pPr>
        <w:spacing w:after="0" w:line="240" w:lineRule="auto"/>
      </w:pPr>
    </w:p>
    <w:p w14:paraId="74DCEE54" w14:textId="77777777" w:rsidR="00BA33EE" w:rsidRDefault="00BA33EE" w:rsidP="00BA33EE">
      <w:pPr>
        <w:spacing w:after="0" w:line="240" w:lineRule="auto"/>
      </w:pPr>
      <w:r>
        <w:t>Richmond, VA MSA</w:t>
      </w:r>
    </w:p>
    <w:p w14:paraId="17855FAF" w14:textId="77777777" w:rsidR="00BA33EE" w:rsidRDefault="00BA33EE" w:rsidP="00BA33EE">
      <w:pPr>
        <w:spacing w:after="0" w:line="240" w:lineRule="auto"/>
      </w:pPr>
    </w:p>
    <w:p w14:paraId="5AB003E0" w14:textId="77777777" w:rsidR="00BA33EE" w:rsidRDefault="00BA33EE" w:rsidP="00BA33EE">
      <w:pPr>
        <w:spacing w:after="0" w:line="240" w:lineRule="auto"/>
      </w:pPr>
      <w:r>
        <w:t>Memphis, TN-MS-AR MSA</w:t>
      </w:r>
    </w:p>
    <w:p w14:paraId="72B479A3" w14:textId="77777777" w:rsidR="00BA33EE" w:rsidRDefault="00BA33EE" w:rsidP="00BA33EE">
      <w:pPr>
        <w:spacing w:after="0" w:line="240" w:lineRule="auto"/>
      </w:pPr>
    </w:p>
    <w:p w14:paraId="2D918FDA" w14:textId="77777777" w:rsidR="00BA33EE" w:rsidRDefault="00BA33EE" w:rsidP="00BA33EE">
      <w:pPr>
        <w:spacing w:after="0" w:line="240" w:lineRule="auto"/>
      </w:pPr>
      <w:r>
        <w:t>Louisville/Jefferson County, KY-IN MSA</w:t>
      </w:r>
    </w:p>
    <w:p w14:paraId="10AB63D8" w14:textId="77777777" w:rsidR="00BA33EE" w:rsidRDefault="00BA33EE" w:rsidP="00BA33EE">
      <w:pPr>
        <w:spacing w:after="0" w:line="240" w:lineRule="auto"/>
      </w:pPr>
    </w:p>
    <w:p w14:paraId="4448721D" w14:textId="77777777" w:rsidR="00BA33EE" w:rsidRDefault="00BA33EE" w:rsidP="00BA33EE">
      <w:pPr>
        <w:spacing w:after="0" w:line="240" w:lineRule="auto"/>
      </w:pPr>
      <w:r>
        <w:t>Salt Lake City, UT MSA</w:t>
      </w:r>
    </w:p>
    <w:p w14:paraId="1A22123D" w14:textId="77777777" w:rsidR="00BA33EE" w:rsidRDefault="00BA33EE" w:rsidP="00BA33EE">
      <w:pPr>
        <w:spacing w:after="0" w:line="240" w:lineRule="auto"/>
      </w:pPr>
    </w:p>
    <w:p w14:paraId="2A4EAD29" w14:textId="77777777" w:rsidR="00BA33EE" w:rsidRDefault="00BA33EE" w:rsidP="00BA33EE">
      <w:pPr>
        <w:spacing w:after="0" w:line="240" w:lineRule="auto"/>
      </w:pPr>
      <w:r>
        <w:t>New Orleans-Metairie, LA MSA</w:t>
      </w:r>
    </w:p>
    <w:p w14:paraId="28226D8D" w14:textId="77777777" w:rsidR="00BA33EE" w:rsidRDefault="00BA33EE" w:rsidP="00BA33EE">
      <w:pPr>
        <w:spacing w:after="0" w:line="240" w:lineRule="auto"/>
      </w:pPr>
    </w:p>
    <w:p w14:paraId="2755C394" w14:textId="77777777" w:rsidR="00BA33EE" w:rsidRDefault="00BA33EE" w:rsidP="00BA33EE">
      <w:pPr>
        <w:spacing w:after="0" w:line="240" w:lineRule="auto"/>
      </w:pPr>
      <w:r>
        <w:t>Hartford-East Hartford-Middletown, CT MSA</w:t>
      </w:r>
    </w:p>
    <w:p w14:paraId="4BD18753" w14:textId="77777777" w:rsidR="00BA33EE" w:rsidRDefault="00BA33EE" w:rsidP="00BA33EE">
      <w:pPr>
        <w:spacing w:after="0" w:line="240" w:lineRule="auto"/>
      </w:pPr>
    </w:p>
    <w:p w14:paraId="203CDBC2" w14:textId="77777777" w:rsidR="00BA33EE" w:rsidRDefault="00BA33EE" w:rsidP="00BA33EE">
      <w:pPr>
        <w:spacing w:after="0" w:line="240" w:lineRule="auto"/>
      </w:pPr>
      <w:r>
        <w:lastRenderedPageBreak/>
        <w:t>Buffalo-Cheektowaga, NY MSA</w:t>
      </w:r>
    </w:p>
    <w:p w14:paraId="40415178" w14:textId="77777777" w:rsidR="00BA33EE" w:rsidRDefault="00BA33EE" w:rsidP="00BA33EE">
      <w:pPr>
        <w:spacing w:after="0" w:line="240" w:lineRule="auto"/>
      </w:pPr>
    </w:p>
    <w:p w14:paraId="59C776E5" w14:textId="77777777" w:rsidR="00BA33EE" w:rsidRDefault="00BA33EE" w:rsidP="00BA33EE">
      <w:pPr>
        <w:spacing w:after="0" w:line="240" w:lineRule="auto"/>
      </w:pPr>
      <w:r>
        <w:t>Birmingham-Hoover, AL MSA</w:t>
      </w:r>
    </w:p>
    <w:p w14:paraId="6C30BB56" w14:textId="3E378BEF" w:rsidR="006855E0" w:rsidRDefault="006855E0"/>
    <w:sectPr w:rsidR="006855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NjI0MzcwMgACQyUdpeDU4uLM/DyQAsNaAMeaMBgsAAAA"/>
  </w:docVars>
  <w:rsids>
    <w:rsidRoot w:val="00BA33EE"/>
    <w:rsid w:val="00345E35"/>
    <w:rsid w:val="004F1AF3"/>
    <w:rsid w:val="006855E0"/>
    <w:rsid w:val="00BA3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6BB67"/>
  <w15:chartTrackingRefBased/>
  <w15:docId w15:val="{3486B0E8-D251-4660-BEE3-542B832CF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A33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33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9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ley Nicolson</dc:creator>
  <cp:keywords/>
  <dc:description/>
  <cp:lastModifiedBy>Hartley Nicolson</cp:lastModifiedBy>
  <cp:revision>1</cp:revision>
  <dcterms:created xsi:type="dcterms:W3CDTF">2023-06-14T16:02:00Z</dcterms:created>
  <dcterms:modified xsi:type="dcterms:W3CDTF">2023-06-1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ca3879-3ce9-488e-9c0f-58cb3e9af1fe</vt:lpwstr>
  </property>
</Properties>
</file>